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39123C" w14:textId="253AF0A3" w:rsidR="00187456" w:rsidRPr="00514BA4" w:rsidRDefault="003C36DA" w:rsidP="003C36DA">
      <w:pPr>
        <w:rPr>
          <w:rFonts w:asciiTheme="majorHAnsi" w:hAnsiTheme="majorHAnsi" w:cstheme="majorHAnsi"/>
          <w:b/>
          <w:sz w:val="36"/>
        </w:rPr>
      </w:pPr>
      <w:r w:rsidRPr="00514BA4">
        <w:rPr>
          <w:rFonts w:asciiTheme="majorHAnsi" w:hAnsiTheme="majorHAnsi" w:cstheme="majorHAnsi"/>
          <w:b/>
          <w:sz w:val="36"/>
        </w:rPr>
        <w:t>Project Log</w:t>
      </w:r>
    </w:p>
    <w:p w14:paraId="15CC1E30" w14:textId="77777777" w:rsidR="003C36DA" w:rsidRPr="00514BA4" w:rsidRDefault="003C36DA" w:rsidP="003C36DA">
      <w:pPr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 xml:space="preserve">Team Name: </w:t>
      </w:r>
      <w:proofErr w:type="spellStart"/>
      <w:r w:rsidRPr="00514BA4">
        <w:rPr>
          <w:rFonts w:asciiTheme="majorHAnsi" w:hAnsiTheme="majorHAnsi" w:cstheme="majorHAnsi"/>
          <w:sz w:val="24"/>
        </w:rPr>
        <w:t>Usearch</w:t>
      </w:r>
      <w:proofErr w:type="spellEnd"/>
      <w:r w:rsidRPr="00514BA4">
        <w:rPr>
          <w:rFonts w:asciiTheme="majorHAnsi" w:hAnsiTheme="majorHAnsi" w:cstheme="majorHAnsi"/>
          <w:sz w:val="24"/>
        </w:rPr>
        <w:t xml:space="preserve"> Development Team</w:t>
      </w:r>
    </w:p>
    <w:p w14:paraId="33029188" w14:textId="77777777" w:rsidR="003C36DA" w:rsidRPr="00514BA4" w:rsidRDefault="003C36DA" w:rsidP="003C36DA">
      <w:pPr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 xml:space="preserve">Topic: </w:t>
      </w:r>
      <w:proofErr w:type="spellStart"/>
      <w:r w:rsidRPr="00514BA4">
        <w:rPr>
          <w:rFonts w:asciiTheme="majorHAnsi" w:hAnsiTheme="majorHAnsi" w:cstheme="majorHAnsi"/>
          <w:sz w:val="24"/>
        </w:rPr>
        <w:t>Usearch</w:t>
      </w:r>
      <w:proofErr w:type="spellEnd"/>
      <w:r w:rsidRPr="00514BA4">
        <w:rPr>
          <w:rFonts w:asciiTheme="majorHAnsi" w:hAnsiTheme="majorHAnsi" w:cstheme="majorHAnsi"/>
          <w:sz w:val="24"/>
        </w:rPr>
        <w:t xml:space="preserve"> </w:t>
      </w:r>
    </w:p>
    <w:p w14:paraId="35E2BD53" w14:textId="77777777" w:rsidR="003C36DA" w:rsidRPr="00514BA4" w:rsidRDefault="003C36DA" w:rsidP="003C36DA">
      <w:pPr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>Team Members</w:t>
      </w:r>
    </w:p>
    <w:p w14:paraId="003B4420" w14:textId="02F13526" w:rsidR="003C36DA" w:rsidRPr="00514BA4" w:rsidRDefault="003C36DA" w:rsidP="003C36DA">
      <w:pPr>
        <w:ind w:firstLine="360"/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 xml:space="preserve">Name </w:t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  <w:t>Roles</w:t>
      </w:r>
    </w:p>
    <w:p w14:paraId="67B0A513" w14:textId="10A55768" w:rsidR="003C36DA" w:rsidRPr="00514BA4" w:rsidRDefault="003C36DA" w:rsidP="003C36DA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>Shesan Balachandran (SB)</w:t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  <w:t>Project Manager</w:t>
      </w:r>
      <w:r w:rsidR="002F7106">
        <w:rPr>
          <w:rFonts w:asciiTheme="majorHAnsi" w:hAnsiTheme="majorHAnsi" w:cstheme="majorHAnsi"/>
          <w:sz w:val="24"/>
        </w:rPr>
        <w:t xml:space="preserve">/Scrum Master/Developer </w:t>
      </w:r>
    </w:p>
    <w:p w14:paraId="69DBC98F" w14:textId="70AF9FE8" w:rsidR="003C36DA" w:rsidRPr="00514BA4" w:rsidRDefault="003C36DA" w:rsidP="003C36DA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>Nishanth Raveendran (NR)</w:t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  <w:t>Algorithm</w:t>
      </w:r>
      <w:r w:rsidR="002F7106">
        <w:rPr>
          <w:rFonts w:asciiTheme="majorHAnsi" w:hAnsiTheme="majorHAnsi" w:cstheme="majorHAnsi"/>
          <w:sz w:val="24"/>
        </w:rPr>
        <w:t>s/Developer</w:t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</w:p>
    <w:p w14:paraId="478FA349" w14:textId="32B57E76" w:rsidR="003C36DA" w:rsidRPr="00514BA4" w:rsidRDefault="003C36DA" w:rsidP="003C36DA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4"/>
        </w:rPr>
      </w:pPr>
      <w:proofErr w:type="spellStart"/>
      <w:r w:rsidRPr="00514BA4">
        <w:rPr>
          <w:rFonts w:asciiTheme="majorHAnsi" w:hAnsiTheme="majorHAnsi" w:cstheme="majorHAnsi"/>
          <w:sz w:val="24"/>
        </w:rPr>
        <w:t>Dananjay</w:t>
      </w:r>
      <w:proofErr w:type="spellEnd"/>
      <w:r w:rsidRPr="00514BA4">
        <w:rPr>
          <w:rFonts w:asciiTheme="majorHAnsi" w:hAnsiTheme="majorHAnsi" w:cstheme="majorHAnsi"/>
          <w:sz w:val="24"/>
        </w:rPr>
        <w:t xml:space="preserve"> </w:t>
      </w:r>
      <w:proofErr w:type="spellStart"/>
      <w:r w:rsidRPr="00514BA4">
        <w:rPr>
          <w:rFonts w:asciiTheme="majorHAnsi" w:hAnsiTheme="majorHAnsi" w:cstheme="majorHAnsi"/>
          <w:sz w:val="24"/>
        </w:rPr>
        <w:t>Prabaharan</w:t>
      </w:r>
      <w:proofErr w:type="spellEnd"/>
      <w:r w:rsidRPr="00514BA4">
        <w:rPr>
          <w:rFonts w:asciiTheme="majorHAnsi" w:hAnsiTheme="majorHAnsi" w:cstheme="majorHAnsi"/>
          <w:sz w:val="24"/>
        </w:rPr>
        <w:tab/>
        <w:t>(DP)</w:t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="002F7106">
        <w:rPr>
          <w:rFonts w:asciiTheme="majorHAnsi" w:hAnsiTheme="majorHAnsi" w:cstheme="majorHAnsi"/>
          <w:sz w:val="24"/>
        </w:rPr>
        <w:t>Algorithms/</w:t>
      </w:r>
      <w:bookmarkStart w:id="0" w:name="_GoBack"/>
      <w:bookmarkEnd w:id="0"/>
      <w:r w:rsidR="002F7106">
        <w:rPr>
          <w:rFonts w:asciiTheme="majorHAnsi" w:hAnsiTheme="majorHAnsi" w:cstheme="majorHAnsi"/>
          <w:sz w:val="24"/>
        </w:rPr>
        <w:t>Developer</w:t>
      </w:r>
    </w:p>
    <w:p w14:paraId="08479D76" w14:textId="0CFB6F59" w:rsidR="003C36DA" w:rsidRPr="00514BA4" w:rsidRDefault="003C36DA" w:rsidP="003C36DA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>Bill Nguyen (BN)</w:t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  <w:t>Front End De</w:t>
      </w:r>
      <w:r w:rsidR="002F7106">
        <w:rPr>
          <w:rFonts w:asciiTheme="majorHAnsi" w:hAnsiTheme="majorHAnsi" w:cstheme="majorHAnsi"/>
          <w:sz w:val="24"/>
        </w:rPr>
        <w:t>signer/Developer</w:t>
      </w:r>
    </w:p>
    <w:p w14:paraId="433D8497" w14:textId="367BDD9A" w:rsidR="003C36DA" w:rsidRDefault="003C36DA" w:rsidP="003C36DA">
      <w:pPr>
        <w:rPr>
          <w:sz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24"/>
        <w:gridCol w:w="1131"/>
        <w:gridCol w:w="964"/>
        <w:gridCol w:w="687"/>
        <w:gridCol w:w="1276"/>
        <w:gridCol w:w="2693"/>
        <w:gridCol w:w="1275"/>
      </w:tblGrid>
      <w:tr w:rsidR="00805046" w:rsidRPr="00514BA4" w14:paraId="3B081C15" w14:textId="77777777" w:rsidTr="00805046">
        <w:tc>
          <w:tcPr>
            <w:tcW w:w="1324" w:type="dxa"/>
          </w:tcPr>
          <w:p w14:paraId="31666719" w14:textId="1BD3126D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Time Stamp</w:t>
            </w:r>
          </w:p>
        </w:tc>
        <w:tc>
          <w:tcPr>
            <w:tcW w:w="1131" w:type="dxa"/>
          </w:tcPr>
          <w:p w14:paraId="408DFD07" w14:textId="562F8357" w:rsidR="003C36DA" w:rsidRPr="00514BA4" w:rsidRDefault="00F75C64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Members</w:t>
            </w:r>
          </w:p>
        </w:tc>
        <w:tc>
          <w:tcPr>
            <w:tcW w:w="964" w:type="dxa"/>
          </w:tcPr>
          <w:p w14:paraId="2230D24E" w14:textId="3A86DB2D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Type</w:t>
            </w:r>
          </w:p>
        </w:tc>
        <w:tc>
          <w:tcPr>
            <w:tcW w:w="687" w:type="dxa"/>
          </w:tcPr>
          <w:p w14:paraId="4600CF3B" w14:textId="3CD0D27F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1276" w:type="dxa"/>
          </w:tcPr>
          <w:p w14:paraId="281ADC8F" w14:textId="06836FCF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Status</w:t>
            </w:r>
          </w:p>
        </w:tc>
        <w:tc>
          <w:tcPr>
            <w:tcW w:w="2693" w:type="dxa"/>
          </w:tcPr>
          <w:p w14:paraId="298C106C" w14:textId="2DD3BCCC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Comments</w:t>
            </w:r>
          </w:p>
        </w:tc>
        <w:tc>
          <w:tcPr>
            <w:tcW w:w="1275" w:type="dxa"/>
          </w:tcPr>
          <w:p w14:paraId="7D5EDB18" w14:textId="2219F87C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Supporting Documents</w:t>
            </w:r>
          </w:p>
        </w:tc>
      </w:tr>
      <w:tr w:rsidR="00805046" w:rsidRPr="00514BA4" w14:paraId="26A0D8B7" w14:textId="77777777" w:rsidTr="00805046">
        <w:tc>
          <w:tcPr>
            <w:tcW w:w="1324" w:type="dxa"/>
          </w:tcPr>
          <w:p w14:paraId="412A2EEA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131" w:type="dxa"/>
          </w:tcPr>
          <w:p w14:paraId="0A56A652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64" w:type="dxa"/>
          </w:tcPr>
          <w:p w14:paraId="39374D10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687" w:type="dxa"/>
          </w:tcPr>
          <w:p w14:paraId="19943E46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276" w:type="dxa"/>
          </w:tcPr>
          <w:p w14:paraId="6725C6A3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693" w:type="dxa"/>
          </w:tcPr>
          <w:p w14:paraId="2F4258CC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275" w:type="dxa"/>
          </w:tcPr>
          <w:p w14:paraId="1F554E12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805046" w:rsidRPr="00514BA4" w14:paraId="24242F83" w14:textId="77777777" w:rsidTr="00805046">
        <w:tc>
          <w:tcPr>
            <w:tcW w:w="1324" w:type="dxa"/>
          </w:tcPr>
          <w:p w14:paraId="03A6A599" w14:textId="6C39EBD0" w:rsidR="003C36DA" w:rsidRPr="00514BA4" w:rsidRDefault="00514BA4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2/</w:t>
            </w:r>
            <w:r w:rsidR="006153F3">
              <w:rPr>
                <w:rFonts w:asciiTheme="majorHAnsi" w:hAnsiTheme="majorHAnsi" w:cstheme="majorHAnsi"/>
              </w:rPr>
              <w:t>1</w:t>
            </w:r>
            <w:r w:rsidR="007D7AB0">
              <w:rPr>
                <w:rFonts w:asciiTheme="majorHAnsi" w:hAnsiTheme="majorHAnsi" w:cstheme="majorHAnsi"/>
              </w:rPr>
              <w:t>4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131" w:type="dxa"/>
          </w:tcPr>
          <w:p w14:paraId="2B2B8C24" w14:textId="4BC8A72C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All</w:t>
            </w:r>
          </w:p>
        </w:tc>
        <w:tc>
          <w:tcPr>
            <w:tcW w:w="964" w:type="dxa"/>
          </w:tcPr>
          <w:p w14:paraId="40AC0557" w14:textId="75D6FCE4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Decision</w:t>
            </w:r>
          </w:p>
        </w:tc>
        <w:tc>
          <w:tcPr>
            <w:tcW w:w="687" w:type="dxa"/>
          </w:tcPr>
          <w:p w14:paraId="2255A04A" w14:textId="6B6DE89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1.</w:t>
            </w:r>
            <w:r w:rsidR="00514BA4">
              <w:rPr>
                <w:rFonts w:asciiTheme="majorHAnsi" w:hAnsiTheme="majorHAnsi" w:cstheme="majorHAnsi"/>
              </w:rPr>
              <w:t>0</w:t>
            </w:r>
          </w:p>
        </w:tc>
        <w:tc>
          <w:tcPr>
            <w:tcW w:w="1276" w:type="dxa"/>
          </w:tcPr>
          <w:p w14:paraId="49F30DE0" w14:textId="544156D4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3392513C" w14:textId="1BEB7E86" w:rsidR="00805046" w:rsidRPr="00805046" w:rsidRDefault="00805046" w:rsidP="00805046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</w:t>
            </w:r>
            <w:r w:rsidR="00B72311">
              <w:rPr>
                <w:rFonts w:asciiTheme="majorHAnsi" w:hAnsiTheme="majorHAnsi" w:cstheme="majorHAnsi"/>
              </w:rPr>
              <w:t xml:space="preserve"> </w:t>
            </w:r>
            <w:r w:rsidR="003C36DA" w:rsidRPr="00805046">
              <w:rPr>
                <w:rFonts w:asciiTheme="majorHAnsi" w:hAnsiTheme="majorHAnsi" w:cstheme="majorHAnsi"/>
              </w:rPr>
              <w:t xml:space="preserve">Topic </w:t>
            </w:r>
            <w:r w:rsidR="00B72311">
              <w:rPr>
                <w:rFonts w:asciiTheme="majorHAnsi" w:hAnsiTheme="majorHAnsi" w:cstheme="majorHAnsi"/>
              </w:rPr>
              <w:t>s</w:t>
            </w:r>
            <w:r w:rsidR="003C36DA" w:rsidRPr="00805046">
              <w:rPr>
                <w:rFonts w:asciiTheme="majorHAnsi" w:hAnsiTheme="majorHAnsi" w:cstheme="majorHAnsi"/>
              </w:rPr>
              <w:t>election</w:t>
            </w:r>
            <w:r w:rsidR="00B72311">
              <w:rPr>
                <w:rFonts w:asciiTheme="majorHAnsi" w:hAnsiTheme="majorHAnsi" w:cstheme="majorHAnsi"/>
              </w:rPr>
              <w:t xml:space="preserve"> (</w:t>
            </w:r>
            <w:proofErr w:type="spellStart"/>
            <w:r w:rsidR="00B72311">
              <w:rPr>
                <w:rFonts w:asciiTheme="majorHAnsi" w:hAnsiTheme="majorHAnsi" w:cstheme="majorHAnsi"/>
              </w:rPr>
              <w:t>Usearch</w:t>
            </w:r>
            <w:proofErr w:type="spellEnd"/>
            <w:r w:rsidR="00B72311">
              <w:rPr>
                <w:rFonts w:asciiTheme="majorHAnsi" w:hAnsiTheme="majorHAnsi" w:cstheme="majorHAnsi"/>
              </w:rPr>
              <w:t>)</w:t>
            </w:r>
          </w:p>
          <w:p w14:paraId="0C681FCC" w14:textId="1EEE6D7C" w:rsidR="003C36DA" w:rsidRPr="00805046" w:rsidRDefault="00805046" w:rsidP="00805046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</w:t>
            </w:r>
            <w:r w:rsidR="00B72311">
              <w:rPr>
                <w:rFonts w:asciiTheme="majorHAnsi" w:hAnsiTheme="majorHAnsi" w:cstheme="majorHAnsi"/>
              </w:rPr>
              <w:t xml:space="preserve"> </w:t>
            </w:r>
            <w:r w:rsidRPr="00805046">
              <w:rPr>
                <w:rFonts w:asciiTheme="majorHAnsi" w:hAnsiTheme="majorHAnsi" w:cstheme="majorHAnsi"/>
              </w:rPr>
              <w:t>Role</w:t>
            </w:r>
            <w:r w:rsidR="00B72311">
              <w:rPr>
                <w:rFonts w:asciiTheme="majorHAnsi" w:hAnsiTheme="majorHAnsi" w:cstheme="majorHAnsi"/>
              </w:rPr>
              <w:t xml:space="preserve"> as</w:t>
            </w:r>
            <w:r w:rsidRPr="00805046">
              <w:rPr>
                <w:rFonts w:asciiTheme="majorHAnsi" w:hAnsiTheme="majorHAnsi" w:cstheme="majorHAnsi"/>
              </w:rPr>
              <w:t>signment</w:t>
            </w:r>
          </w:p>
        </w:tc>
        <w:tc>
          <w:tcPr>
            <w:tcW w:w="1275" w:type="dxa"/>
          </w:tcPr>
          <w:p w14:paraId="11988B49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805046" w:rsidRPr="00514BA4" w14:paraId="1D2DAE67" w14:textId="77777777" w:rsidTr="00805046">
        <w:tc>
          <w:tcPr>
            <w:tcW w:w="1324" w:type="dxa"/>
          </w:tcPr>
          <w:p w14:paraId="1B3F6CB7" w14:textId="42F1E021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2/</w:t>
            </w:r>
            <w:r w:rsidR="006153F3">
              <w:rPr>
                <w:rFonts w:asciiTheme="majorHAnsi" w:hAnsiTheme="majorHAnsi" w:cstheme="majorHAnsi"/>
              </w:rPr>
              <w:t>1</w:t>
            </w:r>
            <w:r w:rsidR="007D7AB0">
              <w:rPr>
                <w:rFonts w:asciiTheme="majorHAnsi" w:hAnsiTheme="majorHAnsi" w:cstheme="majorHAnsi"/>
              </w:rPr>
              <w:t>4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131" w:type="dxa"/>
          </w:tcPr>
          <w:p w14:paraId="6B3A5DD4" w14:textId="5D74E950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All</w:t>
            </w:r>
          </w:p>
        </w:tc>
        <w:tc>
          <w:tcPr>
            <w:tcW w:w="964" w:type="dxa"/>
          </w:tcPr>
          <w:p w14:paraId="392E7471" w14:textId="450992EA" w:rsidR="003C36DA" w:rsidRPr="00514BA4" w:rsidRDefault="00B72311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ecision</w:t>
            </w:r>
          </w:p>
        </w:tc>
        <w:tc>
          <w:tcPr>
            <w:tcW w:w="687" w:type="dxa"/>
          </w:tcPr>
          <w:p w14:paraId="4635F894" w14:textId="41D2D810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1.1</w:t>
            </w:r>
          </w:p>
        </w:tc>
        <w:tc>
          <w:tcPr>
            <w:tcW w:w="1276" w:type="dxa"/>
          </w:tcPr>
          <w:p w14:paraId="1F8E2454" w14:textId="3CFF513B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1AC4589E" w14:textId="3D69CD1C" w:rsidR="00B72311" w:rsidRDefault="00805046" w:rsidP="00B72311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</w:t>
            </w:r>
            <w:r w:rsidR="00B72311">
              <w:rPr>
                <w:rFonts w:asciiTheme="majorHAnsi" w:hAnsiTheme="majorHAnsi" w:cstheme="majorHAnsi"/>
              </w:rPr>
              <w:t xml:space="preserve"> Refined product idea</w:t>
            </w:r>
          </w:p>
          <w:p w14:paraId="2B1466D6" w14:textId="7D7616D7" w:rsidR="00805046" w:rsidRPr="00805046" w:rsidRDefault="00B72311" w:rsidP="00B72311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Finalized the dataset (Amazon co-product meta data &amp; Amazon review data)</w:t>
            </w:r>
          </w:p>
        </w:tc>
        <w:tc>
          <w:tcPr>
            <w:tcW w:w="1275" w:type="dxa"/>
          </w:tcPr>
          <w:p w14:paraId="48B9DBAF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805046" w:rsidRPr="00514BA4" w14:paraId="18173BA6" w14:textId="77777777" w:rsidTr="00805046">
        <w:tc>
          <w:tcPr>
            <w:tcW w:w="1324" w:type="dxa"/>
          </w:tcPr>
          <w:p w14:paraId="7C88797C" w14:textId="1554A3C9" w:rsidR="003C36DA" w:rsidRPr="00514BA4" w:rsidRDefault="00514BA4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2/</w:t>
            </w:r>
            <w:r w:rsidR="006153F3">
              <w:rPr>
                <w:rFonts w:asciiTheme="majorHAnsi" w:hAnsiTheme="majorHAnsi" w:cstheme="majorHAnsi"/>
              </w:rPr>
              <w:t>1</w:t>
            </w:r>
            <w:r w:rsidR="007D7AB0">
              <w:rPr>
                <w:rFonts w:asciiTheme="majorHAnsi" w:hAnsiTheme="majorHAnsi" w:cstheme="majorHAnsi"/>
              </w:rPr>
              <w:t>5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131" w:type="dxa"/>
          </w:tcPr>
          <w:p w14:paraId="1AA9829C" w14:textId="5117F6BD" w:rsidR="003C36DA" w:rsidRPr="00514BA4" w:rsidRDefault="00B72311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ll</w:t>
            </w:r>
          </w:p>
        </w:tc>
        <w:tc>
          <w:tcPr>
            <w:tcW w:w="964" w:type="dxa"/>
          </w:tcPr>
          <w:p w14:paraId="7404582F" w14:textId="48EDF79E" w:rsidR="003C36DA" w:rsidRPr="00514BA4" w:rsidRDefault="00B72311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687" w:type="dxa"/>
          </w:tcPr>
          <w:p w14:paraId="65B80825" w14:textId="432D0BD8" w:rsidR="003C36DA" w:rsidRPr="00514BA4" w:rsidRDefault="00514BA4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2</w:t>
            </w:r>
          </w:p>
        </w:tc>
        <w:tc>
          <w:tcPr>
            <w:tcW w:w="1276" w:type="dxa"/>
          </w:tcPr>
          <w:p w14:paraId="601D640F" w14:textId="244551EF" w:rsidR="003C36DA" w:rsidRPr="00514BA4" w:rsidRDefault="005A144E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2D259371" w14:textId="4C4C1340" w:rsidR="00B72311" w:rsidRPr="00B72311" w:rsidRDefault="00B72311" w:rsidP="00B72311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Pr="00B72311">
              <w:rPr>
                <w:rFonts w:asciiTheme="majorHAnsi" w:hAnsiTheme="majorHAnsi" w:cstheme="majorHAnsi"/>
              </w:rPr>
              <w:t xml:space="preserve">Project </w:t>
            </w:r>
            <w:r w:rsidR="007D7AB0">
              <w:rPr>
                <w:rFonts w:asciiTheme="majorHAnsi" w:hAnsiTheme="majorHAnsi" w:cstheme="majorHAnsi"/>
              </w:rPr>
              <w:t>o</w:t>
            </w:r>
            <w:r w:rsidRPr="00B72311">
              <w:rPr>
                <w:rFonts w:asciiTheme="majorHAnsi" w:hAnsiTheme="majorHAnsi" w:cstheme="majorHAnsi"/>
              </w:rPr>
              <w:t>rganization</w:t>
            </w:r>
          </w:p>
          <w:p w14:paraId="62946D83" w14:textId="212AF149" w:rsidR="003C36DA" w:rsidRPr="00514BA4" w:rsidRDefault="00B72311" w:rsidP="00B72311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Pr="00B72311">
              <w:rPr>
                <w:rFonts w:asciiTheme="majorHAnsi" w:hAnsiTheme="majorHAnsi" w:cstheme="majorHAnsi"/>
              </w:rPr>
              <w:t>Workflow Setup (GitHub, Google Drive)</w:t>
            </w:r>
          </w:p>
        </w:tc>
        <w:tc>
          <w:tcPr>
            <w:tcW w:w="1275" w:type="dxa"/>
          </w:tcPr>
          <w:p w14:paraId="733A212A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D7AB0" w:rsidRPr="00514BA4" w14:paraId="38D8D204" w14:textId="77777777" w:rsidTr="00805046">
        <w:tc>
          <w:tcPr>
            <w:tcW w:w="1324" w:type="dxa"/>
          </w:tcPr>
          <w:p w14:paraId="5EB0F3A2" w14:textId="2CC7C8C5" w:rsidR="007D7AB0" w:rsidRPr="00514BA4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2/16/2019</w:t>
            </w:r>
          </w:p>
        </w:tc>
        <w:tc>
          <w:tcPr>
            <w:tcW w:w="1131" w:type="dxa"/>
          </w:tcPr>
          <w:p w14:paraId="457F740E" w14:textId="4635F978" w:rsidR="007D7AB0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64" w:type="dxa"/>
          </w:tcPr>
          <w:p w14:paraId="45940DA2" w14:textId="441B77FD" w:rsidR="007D7AB0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687" w:type="dxa"/>
          </w:tcPr>
          <w:p w14:paraId="5BDBE3CE" w14:textId="16AB8998" w:rsidR="007D7AB0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3</w:t>
            </w:r>
          </w:p>
        </w:tc>
        <w:tc>
          <w:tcPr>
            <w:tcW w:w="1276" w:type="dxa"/>
          </w:tcPr>
          <w:p w14:paraId="1DBF3B84" w14:textId="6AE4C618" w:rsidR="007D7AB0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4C5AFD16" w14:textId="7182A95B" w:rsidR="007D7AB0" w:rsidRDefault="007D7AB0" w:rsidP="00B72311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ject plan document</w:t>
            </w:r>
          </w:p>
        </w:tc>
        <w:tc>
          <w:tcPr>
            <w:tcW w:w="1275" w:type="dxa"/>
          </w:tcPr>
          <w:p w14:paraId="59AC0F6E" w14:textId="77777777" w:rsidR="007D7AB0" w:rsidRPr="00514BA4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D7AB0" w:rsidRPr="00514BA4" w14:paraId="71624BA5" w14:textId="77777777" w:rsidTr="00805046">
        <w:tc>
          <w:tcPr>
            <w:tcW w:w="1324" w:type="dxa"/>
          </w:tcPr>
          <w:p w14:paraId="2D2681EC" w14:textId="1EE06357" w:rsidR="007D7AB0" w:rsidRPr="00514BA4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2/17/2019</w:t>
            </w:r>
          </w:p>
        </w:tc>
        <w:tc>
          <w:tcPr>
            <w:tcW w:w="1131" w:type="dxa"/>
          </w:tcPr>
          <w:p w14:paraId="3952FDCC" w14:textId="5A75C4B4" w:rsidR="007D7AB0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64" w:type="dxa"/>
          </w:tcPr>
          <w:p w14:paraId="3FDF4464" w14:textId="2386077F" w:rsidR="007D7AB0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687" w:type="dxa"/>
          </w:tcPr>
          <w:p w14:paraId="734F7C87" w14:textId="2C4BF508" w:rsidR="007D7AB0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4</w:t>
            </w:r>
          </w:p>
        </w:tc>
        <w:tc>
          <w:tcPr>
            <w:tcW w:w="1276" w:type="dxa"/>
          </w:tcPr>
          <w:p w14:paraId="4B693CD4" w14:textId="646F0A63" w:rsidR="007D7AB0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5C7854FD" w14:textId="5F4FD250" w:rsidR="007D7AB0" w:rsidRDefault="007D7AB0" w:rsidP="00B72311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ject logs</w:t>
            </w:r>
          </w:p>
          <w:p w14:paraId="4305BF77" w14:textId="14443775" w:rsidR="007D7AB0" w:rsidRDefault="007D7AB0" w:rsidP="00B72311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Meeting minutes</w:t>
            </w:r>
          </w:p>
          <w:p w14:paraId="59E2267E" w14:textId="181048AA" w:rsidR="007D7AB0" w:rsidRDefault="007D7AB0" w:rsidP="00B72311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duct backlogs</w:t>
            </w:r>
          </w:p>
          <w:p w14:paraId="1F4F7F8A" w14:textId="43C06E56" w:rsidR="007D7AB0" w:rsidRDefault="007D7AB0" w:rsidP="00B72311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Burnout charts</w:t>
            </w:r>
          </w:p>
        </w:tc>
        <w:tc>
          <w:tcPr>
            <w:tcW w:w="1275" w:type="dxa"/>
          </w:tcPr>
          <w:p w14:paraId="47DC8189" w14:textId="77777777" w:rsidR="007D7AB0" w:rsidRPr="00514BA4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6153F3" w:rsidRPr="00514BA4" w14:paraId="2E04CC6A" w14:textId="77777777" w:rsidTr="00805046">
        <w:tc>
          <w:tcPr>
            <w:tcW w:w="1324" w:type="dxa"/>
          </w:tcPr>
          <w:p w14:paraId="056EB0F1" w14:textId="77777777" w:rsidR="006153F3" w:rsidRPr="00514BA4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131" w:type="dxa"/>
          </w:tcPr>
          <w:p w14:paraId="0286CAC5" w14:textId="77777777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64" w:type="dxa"/>
          </w:tcPr>
          <w:p w14:paraId="081DAA68" w14:textId="77777777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687" w:type="dxa"/>
          </w:tcPr>
          <w:p w14:paraId="751F0C28" w14:textId="77777777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276" w:type="dxa"/>
          </w:tcPr>
          <w:p w14:paraId="43224A17" w14:textId="77777777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693" w:type="dxa"/>
          </w:tcPr>
          <w:p w14:paraId="158130BF" w14:textId="77777777" w:rsidR="006153F3" w:rsidRDefault="006153F3" w:rsidP="00B723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275" w:type="dxa"/>
          </w:tcPr>
          <w:p w14:paraId="1837C171" w14:textId="77777777" w:rsidR="006153F3" w:rsidRPr="00514BA4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C5028E" w:rsidRPr="00514BA4" w14:paraId="34C4C782" w14:textId="77777777" w:rsidTr="00805046">
        <w:tc>
          <w:tcPr>
            <w:tcW w:w="1324" w:type="dxa"/>
          </w:tcPr>
          <w:p w14:paraId="14F38767" w14:textId="155A65A7" w:rsidR="00C5028E" w:rsidRPr="00514BA4" w:rsidRDefault="00C5028E" w:rsidP="00C5028E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2/</w:t>
            </w:r>
            <w:r>
              <w:rPr>
                <w:rFonts w:asciiTheme="majorHAnsi" w:hAnsiTheme="majorHAnsi" w:cstheme="majorHAnsi"/>
              </w:rPr>
              <w:t>2</w:t>
            </w:r>
            <w:r w:rsidR="007D7AB0">
              <w:rPr>
                <w:rFonts w:asciiTheme="majorHAnsi" w:hAnsiTheme="majorHAnsi" w:cstheme="majorHAnsi"/>
              </w:rPr>
              <w:t>6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131" w:type="dxa"/>
          </w:tcPr>
          <w:p w14:paraId="5D9E4711" w14:textId="78004FD6" w:rsidR="00C5028E" w:rsidRDefault="00C5028E" w:rsidP="00C5028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ll</w:t>
            </w:r>
          </w:p>
        </w:tc>
        <w:tc>
          <w:tcPr>
            <w:tcW w:w="964" w:type="dxa"/>
          </w:tcPr>
          <w:p w14:paraId="1C19506A" w14:textId="3F03AA7F" w:rsidR="00C5028E" w:rsidRDefault="00C5028E" w:rsidP="00C5028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687" w:type="dxa"/>
          </w:tcPr>
          <w:p w14:paraId="122EA1F1" w14:textId="0AB09764" w:rsidR="00C5028E" w:rsidRDefault="00C5028E" w:rsidP="00C5028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.0</w:t>
            </w:r>
          </w:p>
        </w:tc>
        <w:tc>
          <w:tcPr>
            <w:tcW w:w="1276" w:type="dxa"/>
          </w:tcPr>
          <w:p w14:paraId="22074D34" w14:textId="033FAD82" w:rsidR="00C5028E" w:rsidRDefault="007D7AB0" w:rsidP="00C5028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7EE56087" w14:textId="77777777" w:rsidR="00C5028E" w:rsidRDefault="00C5028E" w:rsidP="00C5028E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Research and identify the algorithms to use</w:t>
            </w:r>
          </w:p>
          <w:p w14:paraId="0D2995A4" w14:textId="40B51D6B" w:rsidR="00C5028E" w:rsidRDefault="00C5028E" w:rsidP="00C5028E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Brainstorm sample UIs</w:t>
            </w:r>
          </w:p>
        </w:tc>
        <w:tc>
          <w:tcPr>
            <w:tcW w:w="1275" w:type="dxa"/>
          </w:tcPr>
          <w:p w14:paraId="0F5E6E93" w14:textId="77777777" w:rsidR="00C5028E" w:rsidRPr="00514BA4" w:rsidRDefault="00C5028E" w:rsidP="00C5028E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6153F3" w:rsidRPr="00514BA4" w14:paraId="374F5A0E" w14:textId="77777777" w:rsidTr="00805046">
        <w:tc>
          <w:tcPr>
            <w:tcW w:w="1324" w:type="dxa"/>
          </w:tcPr>
          <w:p w14:paraId="0B551ED4" w14:textId="7045B7AF" w:rsidR="006153F3" w:rsidRPr="00514BA4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2/</w:t>
            </w:r>
            <w:r>
              <w:rPr>
                <w:rFonts w:asciiTheme="majorHAnsi" w:hAnsiTheme="majorHAnsi" w:cstheme="majorHAnsi"/>
              </w:rPr>
              <w:t>2</w:t>
            </w:r>
            <w:r w:rsidR="008274FF">
              <w:rPr>
                <w:rFonts w:asciiTheme="majorHAnsi" w:hAnsiTheme="majorHAnsi" w:cstheme="majorHAnsi"/>
              </w:rPr>
              <w:t>8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131" w:type="dxa"/>
          </w:tcPr>
          <w:p w14:paraId="5B8C5A5E" w14:textId="4A557B43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ll</w:t>
            </w:r>
          </w:p>
        </w:tc>
        <w:tc>
          <w:tcPr>
            <w:tcW w:w="964" w:type="dxa"/>
          </w:tcPr>
          <w:p w14:paraId="3273C08F" w14:textId="307212F3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ecision</w:t>
            </w:r>
          </w:p>
        </w:tc>
        <w:tc>
          <w:tcPr>
            <w:tcW w:w="687" w:type="dxa"/>
          </w:tcPr>
          <w:p w14:paraId="1DAF03D2" w14:textId="0F57BFF4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.1</w:t>
            </w:r>
          </w:p>
        </w:tc>
        <w:tc>
          <w:tcPr>
            <w:tcW w:w="1276" w:type="dxa"/>
          </w:tcPr>
          <w:p w14:paraId="5E3248E8" w14:textId="41EFCB46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4AD8F0A4" w14:textId="77777777" w:rsidR="006153F3" w:rsidRDefault="008274FF" w:rsidP="008274F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Finalized the algorithms</w:t>
            </w:r>
          </w:p>
          <w:p w14:paraId="4A23E045" w14:textId="111168C9" w:rsidR="008274FF" w:rsidRPr="008274FF" w:rsidRDefault="008274FF" w:rsidP="008274F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Finalized the app UI</w:t>
            </w:r>
          </w:p>
        </w:tc>
        <w:tc>
          <w:tcPr>
            <w:tcW w:w="1275" w:type="dxa"/>
          </w:tcPr>
          <w:p w14:paraId="5D5F97CC" w14:textId="77777777" w:rsidR="006153F3" w:rsidRPr="00514BA4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D7AB0" w:rsidRPr="00514BA4" w14:paraId="53D17D9C" w14:textId="77777777" w:rsidTr="00805046">
        <w:tc>
          <w:tcPr>
            <w:tcW w:w="1324" w:type="dxa"/>
          </w:tcPr>
          <w:p w14:paraId="21738135" w14:textId="61FE4E93" w:rsidR="007D7AB0" w:rsidRPr="00514BA4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2/</w:t>
            </w:r>
            <w:r w:rsidR="005A144E">
              <w:rPr>
                <w:rFonts w:asciiTheme="majorHAnsi" w:hAnsiTheme="majorHAnsi" w:cstheme="majorHAnsi"/>
              </w:rPr>
              <w:t>28</w:t>
            </w:r>
            <w:r>
              <w:rPr>
                <w:rFonts w:asciiTheme="majorHAnsi" w:hAnsiTheme="majorHAnsi" w:cstheme="majorHAnsi"/>
              </w:rPr>
              <w:t>/2019</w:t>
            </w:r>
          </w:p>
        </w:tc>
        <w:tc>
          <w:tcPr>
            <w:tcW w:w="1131" w:type="dxa"/>
          </w:tcPr>
          <w:p w14:paraId="650ECE79" w14:textId="77777777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67308E64" w14:textId="08C02123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64" w:type="dxa"/>
          </w:tcPr>
          <w:p w14:paraId="4CD37EC0" w14:textId="366A8D46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687" w:type="dxa"/>
          </w:tcPr>
          <w:p w14:paraId="68B25F38" w14:textId="59B712D6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.2</w:t>
            </w:r>
          </w:p>
        </w:tc>
        <w:tc>
          <w:tcPr>
            <w:tcW w:w="1276" w:type="dxa"/>
          </w:tcPr>
          <w:p w14:paraId="1DFBCE86" w14:textId="7DEA7381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602EA2B9" w14:textId="4AE090CA" w:rsidR="007D7AB0" w:rsidRDefault="007D7AB0" w:rsidP="007D7AB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>
              <w:rPr>
                <w:rFonts w:asciiTheme="majorHAnsi" w:hAnsiTheme="majorHAnsi" w:cstheme="majorHAnsi"/>
              </w:rPr>
              <w:t>Requirement specification</w:t>
            </w:r>
          </w:p>
        </w:tc>
        <w:tc>
          <w:tcPr>
            <w:tcW w:w="1275" w:type="dxa"/>
          </w:tcPr>
          <w:p w14:paraId="78258E50" w14:textId="77777777" w:rsidR="007D7AB0" w:rsidRPr="00514BA4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D7AB0" w:rsidRPr="00514BA4" w14:paraId="74A1C536" w14:textId="77777777" w:rsidTr="00805046">
        <w:tc>
          <w:tcPr>
            <w:tcW w:w="1324" w:type="dxa"/>
          </w:tcPr>
          <w:p w14:paraId="7CFDB089" w14:textId="0E4AA60F" w:rsidR="007D7AB0" w:rsidRPr="00514BA4" w:rsidRDefault="005A144E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</w:t>
            </w:r>
            <w:r w:rsidR="007D7AB0">
              <w:rPr>
                <w:rFonts w:asciiTheme="majorHAnsi" w:hAnsiTheme="majorHAnsi" w:cstheme="majorHAnsi"/>
              </w:rPr>
              <w:t>/</w:t>
            </w:r>
            <w:r>
              <w:rPr>
                <w:rFonts w:asciiTheme="majorHAnsi" w:hAnsiTheme="majorHAnsi" w:cstheme="majorHAnsi"/>
              </w:rPr>
              <w:t>3</w:t>
            </w:r>
            <w:r w:rsidR="007D7AB0">
              <w:rPr>
                <w:rFonts w:asciiTheme="majorHAnsi" w:hAnsiTheme="majorHAnsi" w:cstheme="majorHAnsi"/>
              </w:rPr>
              <w:t>/2019</w:t>
            </w:r>
          </w:p>
        </w:tc>
        <w:tc>
          <w:tcPr>
            <w:tcW w:w="1131" w:type="dxa"/>
          </w:tcPr>
          <w:p w14:paraId="2B6A72F4" w14:textId="3FC77464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64" w:type="dxa"/>
          </w:tcPr>
          <w:p w14:paraId="2DC8C5CC" w14:textId="61C8EB08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687" w:type="dxa"/>
          </w:tcPr>
          <w:p w14:paraId="0A58DDB5" w14:textId="0E5821DA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.3</w:t>
            </w:r>
          </w:p>
        </w:tc>
        <w:tc>
          <w:tcPr>
            <w:tcW w:w="1276" w:type="dxa"/>
          </w:tcPr>
          <w:p w14:paraId="0E3E1DE2" w14:textId="76D829B8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5DC56D8E" w14:textId="77777777" w:rsidR="007D7AB0" w:rsidRDefault="007D7AB0" w:rsidP="007D7AB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ject logs</w:t>
            </w:r>
          </w:p>
          <w:p w14:paraId="7A08C835" w14:textId="77777777" w:rsidR="007D7AB0" w:rsidRDefault="007D7AB0" w:rsidP="007D7AB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Meeting minutes</w:t>
            </w:r>
          </w:p>
          <w:p w14:paraId="3DF5A179" w14:textId="77777777" w:rsidR="007D7AB0" w:rsidRDefault="007D7AB0" w:rsidP="007D7AB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duct backlogs</w:t>
            </w:r>
          </w:p>
          <w:p w14:paraId="000D1244" w14:textId="1340817E" w:rsidR="007D7AB0" w:rsidRDefault="007D7AB0" w:rsidP="007D7AB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Burnout charts</w:t>
            </w:r>
          </w:p>
        </w:tc>
        <w:tc>
          <w:tcPr>
            <w:tcW w:w="1275" w:type="dxa"/>
          </w:tcPr>
          <w:p w14:paraId="10825FCC" w14:textId="77777777" w:rsidR="007D7AB0" w:rsidRPr="00514BA4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D7AB0" w:rsidRPr="00514BA4" w14:paraId="10594A64" w14:textId="77777777" w:rsidTr="00805046">
        <w:tc>
          <w:tcPr>
            <w:tcW w:w="1324" w:type="dxa"/>
          </w:tcPr>
          <w:p w14:paraId="5EDC9AF7" w14:textId="77777777" w:rsidR="007D7AB0" w:rsidRPr="00514BA4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131" w:type="dxa"/>
          </w:tcPr>
          <w:p w14:paraId="5031DD95" w14:textId="77777777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64" w:type="dxa"/>
          </w:tcPr>
          <w:p w14:paraId="240E6D87" w14:textId="77777777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687" w:type="dxa"/>
          </w:tcPr>
          <w:p w14:paraId="588CAA0F" w14:textId="77777777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276" w:type="dxa"/>
          </w:tcPr>
          <w:p w14:paraId="2764EF5F" w14:textId="77777777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693" w:type="dxa"/>
          </w:tcPr>
          <w:p w14:paraId="663FD4E5" w14:textId="77777777" w:rsidR="007D7AB0" w:rsidRDefault="007D7AB0" w:rsidP="007D7AB0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275" w:type="dxa"/>
          </w:tcPr>
          <w:p w14:paraId="39D736AC" w14:textId="77777777" w:rsidR="007D7AB0" w:rsidRPr="00514BA4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D7AB0" w:rsidRPr="00514BA4" w14:paraId="51D87A51" w14:textId="77777777" w:rsidTr="00805046">
        <w:tc>
          <w:tcPr>
            <w:tcW w:w="1324" w:type="dxa"/>
          </w:tcPr>
          <w:p w14:paraId="0D088F94" w14:textId="661910F1" w:rsidR="007D7AB0" w:rsidRPr="00514BA4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lastRenderedPageBreak/>
              <w:t>0</w:t>
            </w:r>
            <w:r>
              <w:rPr>
                <w:rFonts w:asciiTheme="majorHAnsi" w:hAnsiTheme="majorHAnsi" w:cstheme="majorHAnsi"/>
              </w:rPr>
              <w:t>3</w:t>
            </w:r>
            <w:r w:rsidRPr="00514BA4">
              <w:rPr>
                <w:rFonts w:asciiTheme="majorHAnsi" w:hAnsiTheme="majorHAnsi" w:cstheme="majorHAnsi"/>
              </w:rPr>
              <w:t>/</w:t>
            </w:r>
            <w:r w:rsidR="005A144E">
              <w:rPr>
                <w:rFonts w:asciiTheme="majorHAnsi" w:hAnsiTheme="majorHAnsi" w:cstheme="majorHAnsi"/>
              </w:rPr>
              <w:t>05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131" w:type="dxa"/>
          </w:tcPr>
          <w:p w14:paraId="1C78DFDC" w14:textId="48297444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64" w:type="dxa"/>
          </w:tcPr>
          <w:p w14:paraId="6430AC26" w14:textId="1C9BAE04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687" w:type="dxa"/>
          </w:tcPr>
          <w:p w14:paraId="3A49149B" w14:textId="6405C53E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.0</w:t>
            </w:r>
          </w:p>
        </w:tc>
        <w:tc>
          <w:tcPr>
            <w:tcW w:w="1276" w:type="dxa"/>
          </w:tcPr>
          <w:p w14:paraId="20A8603E" w14:textId="35B1FBFC" w:rsidR="007D7AB0" w:rsidRDefault="005A144E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7680ED82" w14:textId="0AF8DB25" w:rsidR="007D7AB0" w:rsidRPr="008274FF" w:rsidRDefault="007D7AB0" w:rsidP="007D7AB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Develop the product type (Java)</w:t>
            </w:r>
          </w:p>
        </w:tc>
        <w:tc>
          <w:tcPr>
            <w:tcW w:w="1275" w:type="dxa"/>
          </w:tcPr>
          <w:p w14:paraId="4B247CE7" w14:textId="77777777" w:rsidR="007D7AB0" w:rsidRPr="00514BA4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D7AB0" w:rsidRPr="00514BA4" w14:paraId="0916598C" w14:textId="77777777" w:rsidTr="00805046">
        <w:tc>
          <w:tcPr>
            <w:tcW w:w="1324" w:type="dxa"/>
          </w:tcPr>
          <w:p w14:paraId="5E83983D" w14:textId="5F4BA81D" w:rsidR="007D7AB0" w:rsidRPr="00514BA4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</w:t>
            </w:r>
            <w:r>
              <w:rPr>
                <w:rFonts w:asciiTheme="majorHAnsi" w:hAnsiTheme="majorHAnsi" w:cstheme="majorHAnsi"/>
              </w:rPr>
              <w:t>3</w:t>
            </w:r>
            <w:r w:rsidRPr="00514BA4">
              <w:rPr>
                <w:rFonts w:asciiTheme="majorHAnsi" w:hAnsiTheme="majorHAnsi" w:cstheme="majorHAnsi"/>
              </w:rPr>
              <w:t>/</w:t>
            </w:r>
            <w:r>
              <w:rPr>
                <w:rFonts w:asciiTheme="majorHAnsi" w:hAnsiTheme="majorHAnsi" w:cstheme="majorHAnsi"/>
              </w:rPr>
              <w:t>0</w:t>
            </w:r>
            <w:r w:rsidR="005A144E">
              <w:rPr>
                <w:rFonts w:asciiTheme="majorHAnsi" w:hAnsiTheme="majorHAnsi" w:cstheme="majorHAnsi"/>
              </w:rPr>
              <w:t>7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131" w:type="dxa"/>
          </w:tcPr>
          <w:p w14:paraId="79743BFE" w14:textId="71DB4D0B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N</w:t>
            </w:r>
          </w:p>
        </w:tc>
        <w:tc>
          <w:tcPr>
            <w:tcW w:w="964" w:type="dxa"/>
          </w:tcPr>
          <w:p w14:paraId="7B2E6553" w14:textId="1376A6D6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687" w:type="dxa"/>
          </w:tcPr>
          <w:p w14:paraId="3DF20A47" w14:textId="3B7D6E7B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.1</w:t>
            </w:r>
          </w:p>
        </w:tc>
        <w:tc>
          <w:tcPr>
            <w:tcW w:w="1276" w:type="dxa"/>
          </w:tcPr>
          <w:p w14:paraId="098119A4" w14:textId="1F80BAC6" w:rsidR="007D7AB0" w:rsidRDefault="005A144E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38C165DF" w14:textId="5EB2F66B" w:rsidR="007D7AB0" w:rsidRDefault="007D7AB0" w:rsidP="007D7AB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Develop the UI overlay (Android studio)</w:t>
            </w:r>
          </w:p>
        </w:tc>
        <w:tc>
          <w:tcPr>
            <w:tcW w:w="1275" w:type="dxa"/>
          </w:tcPr>
          <w:p w14:paraId="6E6DE5D0" w14:textId="77777777" w:rsidR="007D7AB0" w:rsidRPr="00514BA4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D7AB0" w:rsidRPr="00514BA4" w14:paraId="410E4F24" w14:textId="77777777" w:rsidTr="00805046">
        <w:tc>
          <w:tcPr>
            <w:tcW w:w="1324" w:type="dxa"/>
          </w:tcPr>
          <w:p w14:paraId="4EF8F6F3" w14:textId="69104544" w:rsidR="007D7AB0" w:rsidRPr="00514BA4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</w:t>
            </w:r>
            <w:r>
              <w:rPr>
                <w:rFonts w:asciiTheme="majorHAnsi" w:hAnsiTheme="majorHAnsi" w:cstheme="majorHAnsi"/>
              </w:rPr>
              <w:t>3</w:t>
            </w:r>
            <w:r w:rsidRPr="00514BA4">
              <w:rPr>
                <w:rFonts w:asciiTheme="majorHAnsi" w:hAnsiTheme="majorHAnsi" w:cstheme="majorHAnsi"/>
              </w:rPr>
              <w:t>/</w:t>
            </w:r>
            <w:r w:rsidR="005A144E">
              <w:rPr>
                <w:rFonts w:asciiTheme="majorHAnsi" w:hAnsiTheme="majorHAnsi" w:cstheme="majorHAnsi"/>
              </w:rPr>
              <w:t>12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131" w:type="dxa"/>
          </w:tcPr>
          <w:p w14:paraId="4026ACAE" w14:textId="7FBBF462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64" w:type="dxa"/>
          </w:tcPr>
          <w:p w14:paraId="26BB7856" w14:textId="689B608A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687" w:type="dxa"/>
          </w:tcPr>
          <w:p w14:paraId="01044F04" w14:textId="727305D7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.2</w:t>
            </w:r>
          </w:p>
        </w:tc>
        <w:tc>
          <w:tcPr>
            <w:tcW w:w="1276" w:type="dxa"/>
          </w:tcPr>
          <w:p w14:paraId="1D5802C7" w14:textId="29F1AED6" w:rsidR="007D7AB0" w:rsidRDefault="005A144E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546F5A38" w14:textId="49FC3CB7" w:rsidR="007D7AB0" w:rsidRDefault="007D7AB0" w:rsidP="007D7AB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Search </w:t>
            </w:r>
            <w:r w:rsidR="002F7106">
              <w:rPr>
                <w:rFonts w:asciiTheme="majorHAnsi" w:hAnsiTheme="majorHAnsi" w:cstheme="majorHAnsi"/>
              </w:rPr>
              <w:t>m</w:t>
            </w:r>
            <w:r>
              <w:rPr>
                <w:rFonts w:asciiTheme="majorHAnsi" w:hAnsiTheme="majorHAnsi" w:cstheme="majorHAnsi"/>
              </w:rPr>
              <w:t>odule (Java)</w:t>
            </w:r>
          </w:p>
        </w:tc>
        <w:tc>
          <w:tcPr>
            <w:tcW w:w="1275" w:type="dxa"/>
          </w:tcPr>
          <w:p w14:paraId="4EE4F816" w14:textId="77777777" w:rsidR="007D7AB0" w:rsidRPr="00514BA4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D7AB0" w:rsidRPr="00514BA4" w14:paraId="42D48171" w14:textId="77777777" w:rsidTr="00805046">
        <w:tc>
          <w:tcPr>
            <w:tcW w:w="1324" w:type="dxa"/>
          </w:tcPr>
          <w:p w14:paraId="220BBAAF" w14:textId="6A8BDAEF" w:rsidR="007D7AB0" w:rsidRPr="00514BA4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</w:t>
            </w:r>
            <w:r>
              <w:rPr>
                <w:rFonts w:asciiTheme="majorHAnsi" w:hAnsiTheme="majorHAnsi" w:cstheme="majorHAnsi"/>
              </w:rPr>
              <w:t>3</w:t>
            </w:r>
            <w:r w:rsidRPr="00514BA4">
              <w:rPr>
                <w:rFonts w:asciiTheme="majorHAnsi" w:hAnsiTheme="majorHAnsi" w:cstheme="majorHAnsi"/>
              </w:rPr>
              <w:t>/</w:t>
            </w:r>
            <w:r w:rsidR="005A144E">
              <w:rPr>
                <w:rFonts w:asciiTheme="majorHAnsi" w:hAnsiTheme="majorHAnsi" w:cstheme="majorHAnsi"/>
              </w:rPr>
              <w:t>12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131" w:type="dxa"/>
          </w:tcPr>
          <w:p w14:paraId="37057F80" w14:textId="572E33A2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P</w:t>
            </w:r>
          </w:p>
        </w:tc>
        <w:tc>
          <w:tcPr>
            <w:tcW w:w="964" w:type="dxa"/>
          </w:tcPr>
          <w:p w14:paraId="68F9269E" w14:textId="195BFFEE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687" w:type="dxa"/>
          </w:tcPr>
          <w:p w14:paraId="394B626D" w14:textId="57A0437C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.3</w:t>
            </w:r>
          </w:p>
        </w:tc>
        <w:tc>
          <w:tcPr>
            <w:tcW w:w="1276" w:type="dxa"/>
          </w:tcPr>
          <w:p w14:paraId="1C0BC013" w14:textId="0B08E7F6" w:rsidR="007D7AB0" w:rsidRDefault="005A144E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09D44F87" w14:textId="7E5DBCD3" w:rsidR="007D7AB0" w:rsidRDefault="007D7AB0" w:rsidP="007D7AB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Sort </w:t>
            </w:r>
            <w:r w:rsidR="002F7106">
              <w:rPr>
                <w:rFonts w:asciiTheme="majorHAnsi" w:hAnsiTheme="majorHAnsi" w:cstheme="majorHAnsi"/>
              </w:rPr>
              <w:t>m</w:t>
            </w:r>
            <w:r>
              <w:rPr>
                <w:rFonts w:asciiTheme="majorHAnsi" w:hAnsiTheme="majorHAnsi" w:cstheme="majorHAnsi"/>
              </w:rPr>
              <w:t>odule (Java)</w:t>
            </w:r>
          </w:p>
        </w:tc>
        <w:tc>
          <w:tcPr>
            <w:tcW w:w="1275" w:type="dxa"/>
          </w:tcPr>
          <w:p w14:paraId="30FBB17B" w14:textId="77777777" w:rsidR="007D7AB0" w:rsidRPr="00514BA4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D7AB0" w:rsidRPr="00514BA4" w14:paraId="0D8C68DE" w14:textId="77777777" w:rsidTr="00805046">
        <w:tc>
          <w:tcPr>
            <w:tcW w:w="1324" w:type="dxa"/>
          </w:tcPr>
          <w:p w14:paraId="6E8AB9C0" w14:textId="15CD86F6" w:rsidR="007D7AB0" w:rsidRPr="00514BA4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</w:t>
            </w:r>
            <w:r>
              <w:rPr>
                <w:rFonts w:asciiTheme="majorHAnsi" w:hAnsiTheme="majorHAnsi" w:cstheme="majorHAnsi"/>
              </w:rPr>
              <w:t>3</w:t>
            </w:r>
            <w:r w:rsidRPr="00514BA4">
              <w:rPr>
                <w:rFonts w:asciiTheme="majorHAnsi" w:hAnsiTheme="majorHAnsi" w:cstheme="majorHAnsi"/>
              </w:rPr>
              <w:t>/</w:t>
            </w:r>
            <w:r>
              <w:rPr>
                <w:rFonts w:asciiTheme="majorHAnsi" w:hAnsiTheme="majorHAnsi" w:cstheme="majorHAnsi"/>
              </w:rPr>
              <w:t>0</w:t>
            </w:r>
            <w:r w:rsidR="005A144E">
              <w:rPr>
                <w:rFonts w:asciiTheme="majorHAnsi" w:hAnsiTheme="majorHAnsi" w:cstheme="majorHAnsi"/>
              </w:rPr>
              <w:t>9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131" w:type="dxa"/>
          </w:tcPr>
          <w:p w14:paraId="5B04EAD7" w14:textId="2B04A5BB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64" w:type="dxa"/>
          </w:tcPr>
          <w:p w14:paraId="66B2301E" w14:textId="0B43E696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687" w:type="dxa"/>
          </w:tcPr>
          <w:p w14:paraId="5CECCBF5" w14:textId="3BCC008B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.4</w:t>
            </w:r>
          </w:p>
        </w:tc>
        <w:tc>
          <w:tcPr>
            <w:tcW w:w="1276" w:type="dxa"/>
          </w:tcPr>
          <w:p w14:paraId="035966C6" w14:textId="774A2386" w:rsidR="007D7AB0" w:rsidRDefault="005A144E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17C87B92" w14:textId="36A32E8C" w:rsidR="007D7AB0" w:rsidRDefault="007D7AB0" w:rsidP="007D7AB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e-process the metadata and create a clean dataset (Python)</w:t>
            </w:r>
          </w:p>
        </w:tc>
        <w:tc>
          <w:tcPr>
            <w:tcW w:w="1275" w:type="dxa"/>
          </w:tcPr>
          <w:p w14:paraId="01394804" w14:textId="77777777" w:rsidR="007D7AB0" w:rsidRPr="00514BA4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D7AB0" w:rsidRPr="00514BA4" w14:paraId="0FD30332" w14:textId="77777777" w:rsidTr="00805046">
        <w:tc>
          <w:tcPr>
            <w:tcW w:w="1324" w:type="dxa"/>
          </w:tcPr>
          <w:p w14:paraId="520AF8A5" w14:textId="63EAACB0" w:rsidR="007D7AB0" w:rsidRPr="00514BA4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</w:t>
            </w:r>
            <w:r>
              <w:rPr>
                <w:rFonts w:asciiTheme="majorHAnsi" w:hAnsiTheme="majorHAnsi" w:cstheme="majorHAnsi"/>
              </w:rPr>
              <w:t>3</w:t>
            </w:r>
            <w:r w:rsidRPr="00514BA4">
              <w:rPr>
                <w:rFonts w:asciiTheme="majorHAnsi" w:hAnsiTheme="majorHAnsi" w:cstheme="majorHAnsi"/>
              </w:rPr>
              <w:t>/</w:t>
            </w:r>
            <w:r w:rsidR="005A144E">
              <w:rPr>
                <w:rFonts w:asciiTheme="majorHAnsi" w:hAnsiTheme="majorHAnsi" w:cstheme="majorHAnsi"/>
              </w:rPr>
              <w:t>12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131" w:type="dxa"/>
          </w:tcPr>
          <w:p w14:paraId="09F1A62A" w14:textId="401050ED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N</w:t>
            </w:r>
          </w:p>
        </w:tc>
        <w:tc>
          <w:tcPr>
            <w:tcW w:w="964" w:type="dxa"/>
          </w:tcPr>
          <w:p w14:paraId="16805308" w14:textId="4CFD5FDA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687" w:type="dxa"/>
          </w:tcPr>
          <w:p w14:paraId="53FE0F1B" w14:textId="379CF08F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.5</w:t>
            </w:r>
          </w:p>
        </w:tc>
        <w:tc>
          <w:tcPr>
            <w:tcW w:w="1276" w:type="dxa"/>
          </w:tcPr>
          <w:p w14:paraId="5496574C" w14:textId="71D201D5" w:rsidR="007D7AB0" w:rsidRDefault="005A144E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269FEC4E" w14:textId="01D97D70" w:rsidR="007D7AB0" w:rsidRDefault="007D7AB0" w:rsidP="007D7AB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Add UI interaction (Android studio)</w:t>
            </w:r>
          </w:p>
        </w:tc>
        <w:tc>
          <w:tcPr>
            <w:tcW w:w="1275" w:type="dxa"/>
          </w:tcPr>
          <w:p w14:paraId="6039432D" w14:textId="77777777" w:rsidR="007D7AB0" w:rsidRPr="00514BA4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5A144E" w:rsidRPr="00514BA4" w14:paraId="1495D6B8" w14:textId="77777777" w:rsidTr="00805046">
        <w:tc>
          <w:tcPr>
            <w:tcW w:w="1324" w:type="dxa"/>
          </w:tcPr>
          <w:p w14:paraId="451B8EC8" w14:textId="533EBF1B" w:rsidR="005A144E" w:rsidRPr="00514BA4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</w:t>
            </w:r>
            <w:r>
              <w:rPr>
                <w:rFonts w:asciiTheme="majorHAnsi" w:hAnsiTheme="majorHAnsi" w:cstheme="majorHAnsi"/>
              </w:rPr>
              <w:t>14</w:t>
            </w:r>
            <w:r>
              <w:rPr>
                <w:rFonts w:asciiTheme="majorHAnsi" w:hAnsiTheme="majorHAnsi" w:cstheme="majorHAnsi"/>
              </w:rPr>
              <w:t>/2019</w:t>
            </w:r>
          </w:p>
        </w:tc>
        <w:tc>
          <w:tcPr>
            <w:tcW w:w="1131" w:type="dxa"/>
          </w:tcPr>
          <w:p w14:paraId="4D415DDB" w14:textId="26865529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64" w:type="dxa"/>
          </w:tcPr>
          <w:p w14:paraId="5FBA742C" w14:textId="1750DFC0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687" w:type="dxa"/>
          </w:tcPr>
          <w:p w14:paraId="0F079F1E" w14:textId="4D69E3B2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.6</w:t>
            </w:r>
          </w:p>
        </w:tc>
        <w:tc>
          <w:tcPr>
            <w:tcW w:w="1276" w:type="dxa"/>
          </w:tcPr>
          <w:p w14:paraId="3270014A" w14:textId="02E7F253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3FBBC822" w14:textId="77777777" w:rsidR="005A144E" w:rsidRDefault="005A144E" w:rsidP="005A144E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ject logs</w:t>
            </w:r>
          </w:p>
          <w:p w14:paraId="21F98CC8" w14:textId="77777777" w:rsidR="005A144E" w:rsidRDefault="005A144E" w:rsidP="005A144E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Meeting minutes</w:t>
            </w:r>
          </w:p>
          <w:p w14:paraId="7D9A929E" w14:textId="77777777" w:rsidR="005A144E" w:rsidRDefault="005A144E" w:rsidP="005A144E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duct backlogs</w:t>
            </w:r>
          </w:p>
          <w:p w14:paraId="0DEE40FD" w14:textId="2DF7BFEB" w:rsidR="005A144E" w:rsidRPr="008274FF" w:rsidRDefault="005A144E" w:rsidP="005A144E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Burnout charts</w:t>
            </w:r>
          </w:p>
        </w:tc>
        <w:tc>
          <w:tcPr>
            <w:tcW w:w="1275" w:type="dxa"/>
          </w:tcPr>
          <w:p w14:paraId="083FD9DE" w14:textId="77777777" w:rsidR="005A144E" w:rsidRPr="00514BA4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5A144E" w:rsidRPr="00514BA4" w14:paraId="782BBFB0" w14:textId="77777777" w:rsidTr="00805046">
        <w:tc>
          <w:tcPr>
            <w:tcW w:w="1324" w:type="dxa"/>
          </w:tcPr>
          <w:p w14:paraId="2982CB8B" w14:textId="77777777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131" w:type="dxa"/>
          </w:tcPr>
          <w:p w14:paraId="19C76D6A" w14:textId="77777777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64" w:type="dxa"/>
          </w:tcPr>
          <w:p w14:paraId="12BD2DCA" w14:textId="77777777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687" w:type="dxa"/>
          </w:tcPr>
          <w:p w14:paraId="7E924D49" w14:textId="77777777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276" w:type="dxa"/>
          </w:tcPr>
          <w:p w14:paraId="4DABDE7B" w14:textId="77777777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693" w:type="dxa"/>
          </w:tcPr>
          <w:p w14:paraId="5583035A" w14:textId="77777777" w:rsidR="005A144E" w:rsidRDefault="005A144E" w:rsidP="005A144E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275" w:type="dxa"/>
          </w:tcPr>
          <w:p w14:paraId="1E247867" w14:textId="77777777" w:rsidR="005A144E" w:rsidRPr="00514BA4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5A144E" w:rsidRPr="00514BA4" w14:paraId="3AA1816E" w14:textId="77777777" w:rsidTr="00805046">
        <w:tc>
          <w:tcPr>
            <w:tcW w:w="1324" w:type="dxa"/>
          </w:tcPr>
          <w:p w14:paraId="39CA78C1" w14:textId="08459B97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</w:t>
            </w:r>
            <w:r w:rsidR="002F7106">
              <w:rPr>
                <w:rFonts w:asciiTheme="majorHAnsi" w:hAnsiTheme="majorHAnsi" w:cstheme="majorHAnsi"/>
              </w:rPr>
              <w:t>/14/2019</w:t>
            </w:r>
          </w:p>
        </w:tc>
        <w:tc>
          <w:tcPr>
            <w:tcW w:w="1131" w:type="dxa"/>
          </w:tcPr>
          <w:p w14:paraId="278763F3" w14:textId="77777777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64" w:type="dxa"/>
          </w:tcPr>
          <w:p w14:paraId="101220F8" w14:textId="6BB6F903" w:rsidR="005A144E" w:rsidRDefault="002F7106" w:rsidP="005A144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687" w:type="dxa"/>
          </w:tcPr>
          <w:p w14:paraId="22878CB5" w14:textId="477C12B2" w:rsidR="005A144E" w:rsidRDefault="002F7106" w:rsidP="005A144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.0</w:t>
            </w:r>
          </w:p>
        </w:tc>
        <w:tc>
          <w:tcPr>
            <w:tcW w:w="1276" w:type="dxa"/>
          </w:tcPr>
          <w:p w14:paraId="452DC196" w14:textId="77777777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693" w:type="dxa"/>
          </w:tcPr>
          <w:p w14:paraId="07687C6D" w14:textId="54BE5859" w:rsidR="005A144E" w:rsidRPr="002F7106" w:rsidRDefault="002F7106" w:rsidP="002F7106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Pr="002F7106">
              <w:rPr>
                <w:rFonts w:asciiTheme="majorHAnsi" w:hAnsiTheme="majorHAnsi" w:cstheme="majorHAnsi"/>
              </w:rPr>
              <w:t>Graphing module (Java)</w:t>
            </w:r>
          </w:p>
        </w:tc>
        <w:tc>
          <w:tcPr>
            <w:tcW w:w="1275" w:type="dxa"/>
          </w:tcPr>
          <w:p w14:paraId="4E7A0869" w14:textId="77777777" w:rsidR="005A144E" w:rsidRPr="00514BA4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5A144E" w:rsidRPr="00514BA4" w14:paraId="543B6EAF" w14:textId="77777777" w:rsidTr="00805046">
        <w:tc>
          <w:tcPr>
            <w:tcW w:w="1324" w:type="dxa"/>
          </w:tcPr>
          <w:p w14:paraId="4134EAC2" w14:textId="77777777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131" w:type="dxa"/>
          </w:tcPr>
          <w:p w14:paraId="261EF656" w14:textId="77777777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64" w:type="dxa"/>
          </w:tcPr>
          <w:p w14:paraId="0CDCFD43" w14:textId="77777777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687" w:type="dxa"/>
          </w:tcPr>
          <w:p w14:paraId="14ECB9C7" w14:textId="77777777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276" w:type="dxa"/>
          </w:tcPr>
          <w:p w14:paraId="589FB0E1" w14:textId="77777777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693" w:type="dxa"/>
          </w:tcPr>
          <w:p w14:paraId="01517A50" w14:textId="7119D243" w:rsidR="005A144E" w:rsidRDefault="002F7106" w:rsidP="005A144E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Read module (Java)</w:t>
            </w:r>
          </w:p>
        </w:tc>
        <w:tc>
          <w:tcPr>
            <w:tcW w:w="1275" w:type="dxa"/>
          </w:tcPr>
          <w:p w14:paraId="2DCE08FC" w14:textId="77777777" w:rsidR="005A144E" w:rsidRPr="00514BA4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5A144E" w:rsidRPr="00514BA4" w14:paraId="68FDA627" w14:textId="77777777" w:rsidTr="00805046">
        <w:tc>
          <w:tcPr>
            <w:tcW w:w="1324" w:type="dxa"/>
          </w:tcPr>
          <w:p w14:paraId="25ECC2B8" w14:textId="77777777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131" w:type="dxa"/>
          </w:tcPr>
          <w:p w14:paraId="06F6DA66" w14:textId="77777777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64" w:type="dxa"/>
          </w:tcPr>
          <w:p w14:paraId="47252E75" w14:textId="77777777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687" w:type="dxa"/>
          </w:tcPr>
          <w:p w14:paraId="78740934" w14:textId="77777777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276" w:type="dxa"/>
          </w:tcPr>
          <w:p w14:paraId="169213C4" w14:textId="77777777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693" w:type="dxa"/>
          </w:tcPr>
          <w:p w14:paraId="7D0D140D" w14:textId="659C69E9" w:rsidR="005A144E" w:rsidRDefault="002F7106" w:rsidP="005A144E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Connecting UI to the main </w:t>
            </w:r>
          </w:p>
        </w:tc>
        <w:tc>
          <w:tcPr>
            <w:tcW w:w="1275" w:type="dxa"/>
          </w:tcPr>
          <w:p w14:paraId="79C72C5B" w14:textId="77777777" w:rsidR="005A144E" w:rsidRPr="00514BA4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5A144E" w:rsidRPr="00514BA4" w14:paraId="5A0D3394" w14:textId="77777777" w:rsidTr="00805046">
        <w:tc>
          <w:tcPr>
            <w:tcW w:w="1324" w:type="dxa"/>
          </w:tcPr>
          <w:p w14:paraId="7BA9B7E2" w14:textId="77777777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131" w:type="dxa"/>
          </w:tcPr>
          <w:p w14:paraId="390041ED" w14:textId="77777777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64" w:type="dxa"/>
          </w:tcPr>
          <w:p w14:paraId="59EDFF6E" w14:textId="77777777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687" w:type="dxa"/>
          </w:tcPr>
          <w:p w14:paraId="1A6D131A" w14:textId="77777777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276" w:type="dxa"/>
          </w:tcPr>
          <w:p w14:paraId="658294C0" w14:textId="77777777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693" w:type="dxa"/>
          </w:tcPr>
          <w:p w14:paraId="5D916E74" w14:textId="77777777" w:rsidR="005A144E" w:rsidRDefault="005A144E" w:rsidP="005A144E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275" w:type="dxa"/>
          </w:tcPr>
          <w:p w14:paraId="2F4736C7" w14:textId="77777777" w:rsidR="005A144E" w:rsidRPr="00514BA4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</w:tbl>
    <w:p w14:paraId="1C8607A1" w14:textId="77777777" w:rsidR="00B72311" w:rsidRPr="00514BA4" w:rsidRDefault="00B72311" w:rsidP="00CB055F">
      <w:pPr>
        <w:jc w:val="center"/>
        <w:rPr>
          <w:rFonts w:asciiTheme="majorHAnsi" w:hAnsiTheme="majorHAnsi" w:cstheme="majorHAnsi"/>
        </w:rPr>
      </w:pPr>
    </w:p>
    <w:sectPr w:rsidR="00B72311" w:rsidRPr="00514BA4"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40E67D" w14:textId="77777777" w:rsidR="00731010" w:rsidRDefault="00731010" w:rsidP="00B72311">
      <w:pPr>
        <w:spacing w:after="0" w:line="240" w:lineRule="auto"/>
      </w:pPr>
      <w:r>
        <w:separator/>
      </w:r>
    </w:p>
  </w:endnote>
  <w:endnote w:type="continuationSeparator" w:id="0">
    <w:p w14:paraId="092D295A" w14:textId="77777777" w:rsidR="00731010" w:rsidRDefault="00731010" w:rsidP="00B723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816892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B8F2A5" w14:textId="3E61E573" w:rsidR="00B72311" w:rsidRDefault="00B723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2FDBEE" w14:textId="77777777" w:rsidR="00B72311" w:rsidRDefault="00B723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FDD8F5" w14:textId="77777777" w:rsidR="00731010" w:rsidRDefault="00731010" w:rsidP="00B72311">
      <w:pPr>
        <w:spacing w:after="0" w:line="240" w:lineRule="auto"/>
      </w:pPr>
      <w:r>
        <w:separator/>
      </w:r>
    </w:p>
  </w:footnote>
  <w:footnote w:type="continuationSeparator" w:id="0">
    <w:p w14:paraId="3526EEB3" w14:textId="77777777" w:rsidR="00731010" w:rsidRDefault="00731010" w:rsidP="00B723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627781"/>
    <w:multiLevelType w:val="hybridMultilevel"/>
    <w:tmpl w:val="D704677A"/>
    <w:lvl w:ilvl="0" w:tplc="20CC7E0A">
      <w:start w:val="2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007EBE"/>
    <w:multiLevelType w:val="hybridMultilevel"/>
    <w:tmpl w:val="0682E470"/>
    <w:lvl w:ilvl="0" w:tplc="FA505722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450444"/>
    <w:multiLevelType w:val="hybridMultilevel"/>
    <w:tmpl w:val="643E39FC"/>
    <w:lvl w:ilvl="0" w:tplc="18D4D0AE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321AD3"/>
    <w:multiLevelType w:val="hybridMultilevel"/>
    <w:tmpl w:val="6B12E81C"/>
    <w:lvl w:ilvl="0" w:tplc="5C0EDDD2">
      <w:start w:val="2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4B2358"/>
    <w:multiLevelType w:val="hybridMultilevel"/>
    <w:tmpl w:val="1848E07C"/>
    <w:lvl w:ilvl="0" w:tplc="0FC6A2CC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2146D2"/>
    <w:multiLevelType w:val="hybridMultilevel"/>
    <w:tmpl w:val="407436EE"/>
    <w:lvl w:ilvl="0" w:tplc="413ABE40">
      <w:start w:val="4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961A1D"/>
    <w:multiLevelType w:val="hybridMultilevel"/>
    <w:tmpl w:val="80F812D6"/>
    <w:lvl w:ilvl="0" w:tplc="4A82AC54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3F2079"/>
    <w:multiLevelType w:val="hybridMultilevel"/>
    <w:tmpl w:val="2EBC2708"/>
    <w:lvl w:ilvl="0" w:tplc="01E2A2DA">
      <w:start w:val="4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887E7F"/>
    <w:multiLevelType w:val="hybridMultilevel"/>
    <w:tmpl w:val="7E2A804C"/>
    <w:lvl w:ilvl="0" w:tplc="7B0267D2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BE599E"/>
    <w:multiLevelType w:val="hybridMultilevel"/>
    <w:tmpl w:val="4378C95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A43A30"/>
    <w:multiLevelType w:val="hybridMultilevel"/>
    <w:tmpl w:val="F042C68A"/>
    <w:lvl w:ilvl="0" w:tplc="BF362A52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0"/>
  </w:num>
  <w:num w:numId="3">
    <w:abstractNumId w:val="6"/>
  </w:num>
  <w:num w:numId="4">
    <w:abstractNumId w:val="1"/>
  </w:num>
  <w:num w:numId="5">
    <w:abstractNumId w:val="0"/>
  </w:num>
  <w:num w:numId="6">
    <w:abstractNumId w:val="3"/>
  </w:num>
  <w:num w:numId="7">
    <w:abstractNumId w:val="8"/>
  </w:num>
  <w:num w:numId="8">
    <w:abstractNumId w:val="4"/>
  </w:num>
  <w:num w:numId="9">
    <w:abstractNumId w:val="2"/>
  </w:num>
  <w:num w:numId="10">
    <w:abstractNumId w:val="7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3NjQ0s7QwMzW3MDJV0lEKTi0uzszPAykwrgUAw5PeZywAAAA="/>
  </w:docVars>
  <w:rsids>
    <w:rsidRoot w:val="003C36DA"/>
    <w:rsid w:val="00187456"/>
    <w:rsid w:val="002F7106"/>
    <w:rsid w:val="00313722"/>
    <w:rsid w:val="00372815"/>
    <w:rsid w:val="003C36DA"/>
    <w:rsid w:val="00514BA4"/>
    <w:rsid w:val="005A144E"/>
    <w:rsid w:val="006153F3"/>
    <w:rsid w:val="00731010"/>
    <w:rsid w:val="007D7AB0"/>
    <w:rsid w:val="00805046"/>
    <w:rsid w:val="008274FF"/>
    <w:rsid w:val="00934001"/>
    <w:rsid w:val="0093798C"/>
    <w:rsid w:val="009E2B67"/>
    <w:rsid w:val="00AD6F21"/>
    <w:rsid w:val="00B72311"/>
    <w:rsid w:val="00C5028E"/>
    <w:rsid w:val="00CB055F"/>
    <w:rsid w:val="00F75C64"/>
    <w:rsid w:val="00FD6A4B"/>
    <w:rsid w:val="00FF1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899BE"/>
  <w15:chartTrackingRefBased/>
  <w15:docId w15:val="{E10DEA63-0BC8-46C7-8877-8579B3902B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36DA"/>
    <w:pPr>
      <w:ind w:left="720"/>
      <w:contextualSpacing/>
    </w:pPr>
  </w:style>
  <w:style w:type="table" w:styleId="TableGrid">
    <w:name w:val="Table Grid"/>
    <w:basedOn w:val="TableNormal"/>
    <w:uiPriority w:val="39"/>
    <w:rsid w:val="003C36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723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2311"/>
  </w:style>
  <w:style w:type="paragraph" w:styleId="Footer">
    <w:name w:val="footer"/>
    <w:basedOn w:val="Normal"/>
    <w:link w:val="FooterChar"/>
    <w:uiPriority w:val="99"/>
    <w:unhideWhenUsed/>
    <w:rsid w:val="00B723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23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287</Words>
  <Characters>163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san</dc:creator>
  <cp:keywords/>
  <dc:description/>
  <cp:lastModifiedBy>shesan</cp:lastModifiedBy>
  <cp:revision>11</cp:revision>
  <dcterms:created xsi:type="dcterms:W3CDTF">2019-03-10T23:24:00Z</dcterms:created>
  <dcterms:modified xsi:type="dcterms:W3CDTF">2019-03-11T04:15:00Z</dcterms:modified>
</cp:coreProperties>
</file>